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DC16E8" w14:textId="77777777" w:rsidR="00D526F7" w:rsidRDefault="00000000">
      <w:pPr>
        <w:pStyle w:val="Heading3"/>
      </w:pPr>
      <w:bookmarkStart w:id="0" w:name="X8258cbf3baf88560fdfe9b7002f4e9bef37ca2d"/>
      <w:r>
        <w:t>✅ Project Description: Python Typing Automation Application</w:t>
      </w:r>
    </w:p>
    <w:p w14:paraId="20678C9D" w14:textId="77777777" w:rsidR="00D526F7" w:rsidRDefault="005241BD">
      <w:r>
        <w:rPr>
          <w:noProof/>
        </w:rPr>
        <w:pict w14:anchorId="7A337756">
          <v:rect id="_x0000_i1036" alt="" style="width:468pt;height:.05pt;mso-width-percent:0;mso-height-percent:0;mso-width-percent:0;mso-height-percent:0" o:hralign="center" o:hrstd="t" o:hr="t"/>
        </w:pict>
      </w:r>
    </w:p>
    <w:p w14:paraId="3F8A1DB4" w14:textId="77777777" w:rsidR="00D526F7" w:rsidRDefault="00000000">
      <w:pPr>
        <w:pStyle w:val="Heading3"/>
      </w:pPr>
      <w:bookmarkStart w:id="1" w:name="project-overview"/>
      <w:bookmarkEnd w:id="0"/>
      <w:r>
        <w:t>💡 Project Overview</w:t>
      </w:r>
    </w:p>
    <w:p w14:paraId="30A264D9" w14:textId="77777777" w:rsidR="00D526F7" w:rsidRDefault="00000000">
      <w:pPr>
        <w:pStyle w:val="FirstParagraph"/>
      </w:pPr>
      <w:r>
        <w:t xml:space="preserve">The </w:t>
      </w:r>
      <w:r>
        <w:rPr>
          <w:b/>
          <w:bCs/>
        </w:rPr>
        <w:t>Typing Automation Application</w:t>
      </w:r>
      <w:r>
        <w:t xml:space="preserve"> is designed to automate repetitive typing tasks by capturing text from specific screen areas and typing it into a browser. It includes </w:t>
      </w:r>
      <w:r>
        <w:rPr>
          <w:b/>
          <w:bCs/>
        </w:rPr>
        <w:t>browser selection, screen capturing, OCR (text recognition), and automated typing</w:t>
      </w:r>
      <w:r>
        <w:t xml:space="preserve"> with customizable tasks such as timed writing or lesson completion.</w:t>
      </w:r>
    </w:p>
    <w:p w14:paraId="6103A63B" w14:textId="77777777" w:rsidR="00D526F7" w:rsidRDefault="005241BD">
      <w:r>
        <w:rPr>
          <w:noProof/>
        </w:rPr>
        <w:pict w14:anchorId="0712FACD">
          <v:rect id="_x0000_i1035" alt="" style="width:468pt;height:.05pt;mso-width-percent:0;mso-height-percent:0;mso-width-percent:0;mso-height-percent:0" o:hralign="center" o:hrstd="t" o:hr="t"/>
        </w:pict>
      </w:r>
    </w:p>
    <w:p w14:paraId="640D179F" w14:textId="77777777" w:rsidR="00D526F7" w:rsidRDefault="00000000">
      <w:pPr>
        <w:pStyle w:val="Heading3"/>
      </w:pPr>
      <w:bookmarkStart w:id="2" w:name="features-and-workflow"/>
      <w:bookmarkEnd w:id="1"/>
      <w:r>
        <w:t>🚀 Features and Workflow</w:t>
      </w:r>
    </w:p>
    <w:p w14:paraId="65502812" w14:textId="77777777" w:rsidR="00D526F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First-time Setup</w:t>
      </w:r>
    </w:p>
    <w:p w14:paraId="4F1E174D" w14:textId="77777777" w:rsidR="00D526F7" w:rsidRDefault="00000000">
      <w:pPr>
        <w:pStyle w:val="Compact"/>
        <w:numPr>
          <w:ilvl w:val="1"/>
          <w:numId w:val="3"/>
        </w:numPr>
      </w:pPr>
      <w:r>
        <w:t xml:space="preserve">Requests </w:t>
      </w:r>
      <w:r>
        <w:rPr>
          <w:b/>
          <w:bCs/>
        </w:rPr>
        <w:t>system permissions</w:t>
      </w:r>
      <w:r>
        <w:t xml:space="preserve"> for screen capturing and automation.</w:t>
      </w:r>
    </w:p>
    <w:p w14:paraId="5070B9DE" w14:textId="77777777" w:rsidR="00D526F7" w:rsidRDefault="00000000">
      <w:pPr>
        <w:pStyle w:val="Compact"/>
        <w:numPr>
          <w:ilvl w:val="1"/>
          <w:numId w:val="3"/>
        </w:numPr>
      </w:pPr>
      <w:r>
        <w:t xml:space="preserve">Prompts the user to select their </w:t>
      </w:r>
      <w:r>
        <w:rPr>
          <w:b/>
          <w:bCs/>
        </w:rPr>
        <w:t>preferred browser</w:t>
      </w:r>
      <w:r>
        <w:t xml:space="preserve"> (Chrome, Firefox, Edge, etc.).</w:t>
      </w:r>
    </w:p>
    <w:p w14:paraId="0F974BC6" w14:textId="77777777" w:rsidR="00D526F7" w:rsidRDefault="00000000">
      <w:pPr>
        <w:pStyle w:val="Compact"/>
        <w:numPr>
          <w:ilvl w:val="1"/>
          <w:numId w:val="3"/>
        </w:numPr>
      </w:pPr>
      <w:r>
        <w:t xml:space="preserve">Allows the user to </w:t>
      </w:r>
      <w:r>
        <w:rPr>
          <w:b/>
          <w:bCs/>
        </w:rPr>
        <w:t>select and save screen coordinates</w:t>
      </w:r>
      <w:r>
        <w:t xml:space="preserve"> for:</w:t>
      </w:r>
    </w:p>
    <w:p w14:paraId="3A42A167" w14:textId="77777777" w:rsidR="00D526F7" w:rsidRDefault="00000000">
      <w:pPr>
        <w:pStyle w:val="Compact"/>
        <w:numPr>
          <w:ilvl w:val="2"/>
          <w:numId w:val="4"/>
        </w:numPr>
      </w:pPr>
      <w:r>
        <w:t>Verification area (for initial login authentication).</w:t>
      </w:r>
    </w:p>
    <w:p w14:paraId="2936C848" w14:textId="77777777" w:rsidR="00D526F7" w:rsidRDefault="00000000">
      <w:pPr>
        <w:pStyle w:val="Compact"/>
        <w:numPr>
          <w:ilvl w:val="2"/>
          <w:numId w:val="4"/>
        </w:numPr>
      </w:pPr>
      <w:r>
        <w:t>Typing words area (where the target text appears).</w:t>
      </w:r>
    </w:p>
    <w:p w14:paraId="35AE4028" w14:textId="77777777" w:rsidR="00D526F7" w:rsidRDefault="00000000">
      <w:pPr>
        <w:pStyle w:val="Compact"/>
        <w:numPr>
          <w:ilvl w:val="1"/>
          <w:numId w:val="3"/>
        </w:numPr>
      </w:pPr>
      <w:r>
        <w:t xml:space="preserve">Saves these coordinates to a </w:t>
      </w:r>
      <w:r>
        <w:rPr>
          <w:rStyle w:val="VerbatimChar"/>
          <w:b/>
          <w:bCs/>
        </w:rPr>
        <w:t>user_settings.json</w:t>
      </w:r>
      <w:r>
        <w:t xml:space="preserve"> file in the </w:t>
      </w:r>
      <w:r>
        <w:rPr>
          <w:rStyle w:val="VerbatimChar"/>
        </w:rPr>
        <w:t>data/</w:t>
      </w:r>
      <w:r>
        <w:t xml:space="preserve"> folder.</w:t>
      </w:r>
    </w:p>
    <w:p w14:paraId="78E01BBD" w14:textId="77777777" w:rsidR="00D526F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Browser Automation</w:t>
      </w:r>
    </w:p>
    <w:p w14:paraId="4895205D" w14:textId="77777777" w:rsidR="00D526F7" w:rsidRDefault="00000000">
      <w:pPr>
        <w:pStyle w:val="Compact"/>
        <w:numPr>
          <w:ilvl w:val="1"/>
          <w:numId w:val="5"/>
        </w:numPr>
      </w:pPr>
      <w:r>
        <w:t>Opens the selected browser.</w:t>
      </w:r>
    </w:p>
    <w:p w14:paraId="1C076F9F" w14:textId="77777777" w:rsidR="00D526F7" w:rsidRDefault="00000000">
      <w:pPr>
        <w:pStyle w:val="Compact"/>
        <w:numPr>
          <w:ilvl w:val="1"/>
          <w:numId w:val="5"/>
        </w:numPr>
      </w:pPr>
      <w:r>
        <w:t xml:space="preserve">Automates the </w:t>
      </w:r>
      <w:r>
        <w:rPr>
          <w:b/>
          <w:bCs/>
        </w:rPr>
        <w:t>login process</w:t>
      </w:r>
      <w:r>
        <w:t xml:space="preserve"> using saved verification coordinates.</w:t>
      </w:r>
    </w:p>
    <w:p w14:paraId="6451E673" w14:textId="77777777" w:rsidR="00D526F7" w:rsidRDefault="00000000">
      <w:pPr>
        <w:pStyle w:val="Compact"/>
        <w:numPr>
          <w:ilvl w:val="1"/>
          <w:numId w:val="5"/>
        </w:numPr>
      </w:pPr>
      <w:r>
        <w:t>Ensures smooth navigation and stability using browser control modules.</w:t>
      </w:r>
    </w:p>
    <w:p w14:paraId="3502B2C1" w14:textId="77777777" w:rsidR="00D526F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ext Recognition (OCR)</w:t>
      </w:r>
    </w:p>
    <w:p w14:paraId="43905BF2" w14:textId="77777777" w:rsidR="00D526F7" w:rsidRDefault="00000000">
      <w:pPr>
        <w:pStyle w:val="Compact"/>
        <w:numPr>
          <w:ilvl w:val="1"/>
          <w:numId w:val="6"/>
        </w:numPr>
      </w:pPr>
      <w:r>
        <w:t xml:space="preserve">Uses OCR (e.g., </w:t>
      </w:r>
      <w:r>
        <w:rPr>
          <w:rStyle w:val="VerbatimChar"/>
        </w:rPr>
        <w:t>pytesseract</w:t>
      </w:r>
      <w:r>
        <w:t xml:space="preserve">) to </w:t>
      </w:r>
      <w:r>
        <w:rPr>
          <w:b/>
          <w:bCs/>
        </w:rPr>
        <w:t>recognize and extract text</w:t>
      </w:r>
      <w:r>
        <w:t xml:space="preserve"> from the screen.</w:t>
      </w:r>
    </w:p>
    <w:p w14:paraId="142437D8" w14:textId="77777777" w:rsidR="00D526F7" w:rsidRDefault="00000000">
      <w:pPr>
        <w:pStyle w:val="Compact"/>
        <w:numPr>
          <w:ilvl w:val="1"/>
          <w:numId w:val="6"/>
        </w:numPr>
      </w:pPr>
      <w:r>
        <w:t>Captures the displayed typing words from the specified coordinates.</w:t>
      </w:r>
    </w:p>
    <w:p w14:paraId="4C7F26A5" w14:textId="77777777" w:rsidR="00D526F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yping Execution</w:t>
      </w:r>
    </w:p>
    <w:p w14:paraId="44FA653A" w14:textId="77777777" w:rsidR="00D526F7" w:rsidRDefault="00000000">
      <w:pPr>
        <w:pStyle w:val="Compact"/>
        <w:numPr>
          <w:ilvl w:val="1"/>
          <w:numId w:val="7"/>
        </w:numPr>
      </w:pPr>
      <w:r>
        <w:t xml:space="preserve">Automates typing using </w:t>
      </w:r>
      <w:r>
        <w:rPr>
          <w:b/>
          <w:bCs/>
        </w:rPr>
        <w:t>keyboard emulation</w:t>
      </w:r>
      <w:r>
        <w:t xml:space="preserve"> (</w:t>
      </w:r>
      <w:r>
        <w:rPr>
          <w:rStyle w:val="VerbatimChar"/>
        </w:rPr>
        <w:t>pyautogui</w:t>
      </w:r>
      <w:r>
        <w:t xml:space="preserve"> or </w:t>
      </w:r>
      <w:r>
        <w:rPr>
          <w:rStyle w:val="VerbatimChar"/>
        </w:rPr>
        <w:t>pynput</w:t>
      </w:r>
      <w:r>
        <w:t>).</w:t>
      </w:r>
    </w:p>
    <w:p w14:paraId="550A4161" w14:textId="77777777" w:rsidR="00D526F7" w:rsidRDefault="00000000">
      <w:pPr>
        <w:pStyle w:val="Compact"/>
        <w:numPr>
          <w:ilvl w:val="1"/>
          <w:numId w:val="7"/>
        </w:numPr>
      </w:pPr>
      <w:r>
        <w:t>Handles error cases (e.g., text mismatches, special characters, or delays).</w:t>
      </w:r>
    </w:p>
    <w:p w14:paraId="057B01E1" w14:textId="77777777" w:rsidR="00D526F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ask Selection</w:t>
      </w:r>
    </w:p>
    <w:p w14:paraId="5B03CDD5" w14:textId="77777777" w:rsidR="00D526F7" w:rsidRDefault="00000000">
      <w:pPr>
        <w:pStyle w:val="Compact"/>
        <w:numPr>
          <w:ilvl w:val="1"/>
          <w:numId w:val="8"/>
        </w:numPr>
      </w:pPr>
      <w:r>
        <w:rPr>
          <w:b/>
          <w:bCs/>
        </w:rPr>
        <w:t>Timed Writing:</w:t>
      </w:r>
      <w:r>
        <w:t xml:space="preserve"> Perform typing for a specific time duration.</w:t>
      </w:r>
    </w:p>
    <w:p w14:paraId="3BFC4DF4" w14:textId="77777777" w:rsidR="00D526F7" w:rsidRDefault="00000000">
      <w:pPr>
        <w:pStyle w:val="Compact"/>
        <w:numPr>
          <w:ilvl w:val="1"/>
          <w:numId w:val="8"/>
        </w:numPr>
      </w:pPr>
      <w:r>
        <w:rPr>
          <w:b/>
          <w:bCs/>
        </w:rPr>
        <w:t>Lesson Completion:</w:t>
      </w:r>
      <w:r>
        <w:t xml:space="preserve"> Execute multiple typing lessons one by one until finished.</w:t>
      </w:r>
    </w:p>
    <w:p w14:paraId="44429D1A" w14:textId="77777777" w:rsidR="00EC670E" w:rsidRDefault="00EC670E" w:rsidP="00EC670E">
      <w:pPr>
        <w:pStyle w:val="Compact"/>
      </w:pPr>
    </w:p>
    <w:p w14:paraId="55E5A861" w14:textId="77777777" w:rsidR="00EC670E" w:rsidRDefault="00EC670E" w:rsidP="00EC670E">
      <w:pPr>
        <w:pStyle w:val="Compact"/>
      </w:pPr>
    </w:p>
    <w:p w14:paraId="5DD68FDD" w14:textId="77777777" w:rsidR="00EC670E" w:rsidRDefault="00EC670E" w:rsidP="00EC670E">
      <w:pPr>
        <w:pStyle w:val="Compact"/>
      </w:pPr>
    </w:p>
    <w:p w14:paraId="159DA548" w14:textId="77777777" w:rsidR="00EC670E" w:rsidRDefault="00EC670E" w:rsidP="00EC670E">
      <w:pPr>
        <w:pStyle w:val="Compact"/>
      </w:pPr>
    </w:p>
    <w:p w14:paraId="650F9751" w14:textId="77777777" w:rsidR="00EC670E" w:rsidRDefault="00EC670E" w:rsidP="00EC670E">
      <w:pPr>
        <w:pStyle w:val="Compact"/>
      </w:pPr>
    </w:p>
    <w:p w14:paraId="2F20A6FA" w14:textId="77777777" w:rsidR="00EC670E" w:rsidRDefault="00EC670E" w:rsidP="00EC670E">
      <w:pPr>
        <w:pStyle w:val="Compact"/>
      </w:pPr>
    </w:p>
    <w:p w14:paraId="68C59357" w14:textId="77777777" w:rsidR="00EC670E" w:rsidRDefault="00EC670E" w:rsidP="00EC670E">
      <w:pPr>
        <w:pStyle w:val="Compact"/>
      </w:pPr>
    </w:p>
    <w:p w14:paraId="594760DB" w14:textId="77777777" w:rsidR="00D526F7" w:rsidRDefault="005241BD">
      <w:r>
        <w:rPr>
          <w:noProof/>
        </w:rPr>
        <w:lastRenderedPageBreak/>
        <w:pict w14:anchorId="01D5CA84">
          <v:rect id="_x0000_i1034" alt="" style="width:468pt;height:.05pt;mso-width-percent:0;mso-height-percent:0;mso-width-percent:0;mso-height-percent:0" o:hralign="center" o:hrstd="t" o:hr="t"/>
        </w:pict>
      </w:r>
    </w:p>
    <w:p w14:paraId="225B9BE2" w14:textId="77777777" w:rsidR="00D526F7" w:rsidRDefault="00000000">
      <w:pPr>
        <w:pStyle w:val="Heading3"/>
      </w:pPr>
      <w:bookmarkStart w:id="3" w:name="file-structure-and-description"/>
      <w:bookmarkEnd w:id="2"/>
      <w:r>
        <w:t>🛠️ File Structure and Description</w:t>
      </w:r>
    </w:p>
    <w:p w14:paraId="2F77FD47" w14:textId="77777777" w:rsidR="00D526F7" w:rsidRDefault="00000000">
      <w:pPr>
        <w:pStyle w:val="SourceCode"/>
      </w:pPr>
      <w:r>
        <w:rPr>
          <w:rStyle w:val="VerbatimChar"/>
        </w:rPr>
        <w:t>typing_automation_app/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 main.py                      # Entry point for the application</w:t>
      </w:r>
      <w:r>
        <w:br/>
      </w:r>
      <w:r>
        <w:rPr>
          <w:rStyle w:val="VerbatimChar"/>
        </w:rPr>
        <w:t>├── config.py                    # Configuration and settings management</w:t>
      </w:r>
      <w:r>
        <w:br/>
      </w:r>
      <w:r>
        <w:rPr>
          <w:rStyle w:val="VerbatimChar"/>
        </w:rPr>
        <w:t>├── data/                        # Directory for saved data</w:t>
      </w:r>
      <w:r>
        <w:br/>
      </w:r>
      <w:r>
        <w:rPr>
          <w:rStyle w:val="VerbatimChar"/>
        </w:rPr>
        <w:t>│   └── user_settings.json       # Saved coordinates and user preferences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 ui/                          # User interface components</w:t>
      </w:r>
      <w:r>
        <w:br/>
      </w:r>
      <w:r>
        <w:rPr>
          <w:rStyle w:val="VerbatimChar"/>
        </w:rPr>
        <w:t>│   ├── __init__.py</w:t>
      </w:r>
      <w:r>
        <w:br/>
      </w:r>
      <w:r>
        <w:rPr>
          <w:rStyle w:val="VerbatimChar"/>
        </w:rPr>
        <w:t>│   ├── app_window.py            # Main application window</w:t>
      </w:r>
      <w:r>
        <w:br/>
      </w:r>
      <w:r>
        <w:rPr>
          <w:rStyle w:val="VerbatimChar"/>
        </w:rPr>
        <w:t>│   ├── browser_selector.py      # Browser selection interface</w:t>
      </w:r>
      <w:r>
        <w:br/>
      </w:r>
      <w:r>
        <w:rPr>
          <w:rStyle w:val="VerbatimChar"/>
        </w:rPr>
        <w:t>│   ├── coordinate_selector.py   # Coordinate selection interface</w:t>
      </w:r>
      <w:r>
        <w:br/>
      </w:r>
      <w:r>
        <w:rPr>
          <w:rStyle w:val="VerbatimChar"/>
        </w:rPr>
        <w:t>│   ├── task_selector.py         # Task selection (timed writing/lessons)</w:t>
      </w:r>
      <w:r>
        <w:br/>
      </w:r>
      <w:r>
        <w:rPr>
          <w:rStyle w:val="VerbatimChar"/>
        </w:rPr>
        <w:t>│   └── notification.py          # Notification system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 core/                        # Core functionality</w:t>
      </w:r>
      <w:r>
        <w:br/>
      </w:r>
      <w:r>
        <w:rPr>
          <w:rStyle w:val="VerbatimChar"/>
        </w:rPr>
        <w:t>│   ├── __init__.py</w:t>
      </w:r>
      <w:r>
        <w:br/>
      </w:r>
      <w:r>
        <w:rPr>
          <w:rStyle w:val="VerbatimChar"/>
        </w:rPr>
        <w:t>│   ├── screen_capture.py        # Screen capturing functionality</w:t>
      </w:r>
      <w:r>
        <w:br/>
      </w:r>
      <w:r>
        <w:rPr>
          <w:rStyle w:val="VerbatimChar"/>
        </w:rPr>
        <w:t>│   ├── browser_controller.py    # Browser automation</w:t>
      </w:r>
      <w:r>
        <w:br/>
      </w:r>
      <w:r>
        <w:rPr>
          <w:rStyle w:val="VerbatimChar"/>
        </w:rPr>
        <w:t>│   ├── text_recognition.py      # OCR for identifying text from screen</w:t>
      </w:r>
      <w:r>
        <w:br/>
      </w:r>
      <w:r>
        <w:rPr>
          <w:rStyle w:val="VerbatimChar"/>
        </w:rPr>
        <w:t>│   ├── typing_controller.py     # Controls typing simulation</w:t>
      </w:r>
      <w:r>
        <w:br/>
      </w:r>
      <w:r>
        <w:rPr>
          <w:rStyle w:val="VerbatimChar"/>
        </w:rPr>
        <w:t>│   ├── lesson_manager.py        # Manages lesson completion tasks</w:t>
      </w:r>
      <w:r>
        <w:br/>
      </w:r>
      <w:r>
        <w:rPr>
          <w:rStyle w:val="VerbatimChar"/>
        </w:rPr>
        <w:t>│   └── timed_writing.py         # Manages timed writing tasks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└── utils/                       # Utility functions</w:t>
      </w:r>
      <w:r>
        <w:br/>
      </w:r>
      <w:r>
        <w:rPr>
          <w:rStyle w:val="VerbatimChar"/>
        </w:rPr>
        <w:t xml:space="preserve">    ├── __init__.py</w:t>
      </w:r>
      <w:r>
        <w:br/>
      </w:r>
      <w:r>
        <w:rPr>
          <w:rStyle w:val="VerbatimChar"/>
        </w:rPr>
        <w:t xml:space="preserve">    ├── permission_handler.py    # Handles system permissions</w:t>
      </w:r>
      <w:r>
        <w:br/>
      </w:r>
      <w:r>
        <w:rPr>
          <w:rStyle w:val="VerbatimChar"/>
        </w:rPr>
        <w:t xml:space="preserve">    ├── coordinate_manager.py    # Manages saved coordinates</w:t>
      </w:r>
      <w:r>
        <w:br/>
      </w:r>
      <w:r>
        <w:rPr>
          <w:rStyle w:val="VerbatimChar"/>
        </w:rPr>
        <w:t xml:space="preserve">    └── logger.py                # Logging functionality</w:t>
      </w:r>
    </w:p>
    <w:p w14:paraId="293C4DE8" w14:textId="77777777" w:rsidR="00D526F7" w:rsidRDefault="005241BD">
      <w:r>
        <w:rPr>
          <w:noProof/>
        </w:rPr>
        <w:pict w14:anchorId="42EAB080">
          <v:rect id="_x0000_i1033" alt="" style="width:468pt;height:.05pt;mso-width-percent:0;mso-height-percent:0;mso-width-percent:0;mso-height-percent:0" o:hralign="center" o:hrstd="t" o:hr="t"/>
        </w:pict>
      </w:r>
    </w:p>
    <w:p w14:paraId="09859134" w14:textId="77777777" w:rsidR="00D526F7" w:rsidRDefault="00000000">
      <w:pPr>
        <w:pStyle w:val="Heading3"/>
      </w:pPr>
      <w:bookmarkStart w:id="4" w:name="module-breakdown"/>
      <w:bookmarkEnd w:id="3"/>
      <w:r>
        <w:t>🔥 Module Breakdown</w:t>
      </w:r>
    </w:p>
    <w:p w14:paraId="64203C26" w14:textId="77777777" w:rsidR="00D526F7" w:rsidRDefault="00000000">
      <w:pPr>
        <w:pStyle w:val="Heading4"/>
      </w:pPr>
      <w:bookmarkStart w:id="5" w:name="main.py"/>
      <w:r>
        <w:t xml:space="preserve">✅ </w:t>
      </w:r>
      <w:r>
        <w:rPr>
          <w:b/>
        </w:rPr>
        <w:t>1. main.py</w:t>
      </w:r>
    </w:p>
    <w:p w14:paraId="43B069DA" w14:textId="77777777" w:rsidR="00D526F7" w:rsidRDefault="00000000">
      <w:pPr>
        <w:pStyle w:val="Compact"/>
        <w:numPr>
          <w:ilvl w:val="0"/>
          <w:numId w:val="9"/>
        </w:numPr>
      </w:pPr>
      <w:r>
        <w:t>The entry point of the application.</w:t>
      </w:r>
    </w:p>
    <w:p w14:paraId="61D9A72F" w14:textId="77777777" w:rsidR="00D526F7" w:rsidRDefault="00000000">
      <w:pPr>
        <w:pStyle w:val="Compact"/>
        <w:numPr>
          <w:ilvl w:val="0"/>
          <w:numId w:val="9"/>
        </w:numPr>
      </w:pPr>
      <w:r>
        <w:t>Initializes the UI, loads saved settings, and handles the main execution loop.</w:t>
      </w:r>
    </w:p>
    <w:p w14:paraId="75EFB1DA" w14:textId="77777777" w:rsidR="00D526F7" w:rsidRDefault="005241BD">
      <w:r>
        <w:rPr>
          <w:noProof/>
        </w:rPr>
        <w:pict w14:anchorId="558B207C">
          <v:rect id="_x0000_i1032" alt="" style="width:468pt;height:.05pt;mso-width-percent:0;mso-height-percent:0;mso-width-percent:0;mso-height-percent:0" o:hralign="center" o:hrstd="t" o:hr="t"/>
        </w:pict>
      </w:r>
    </w:p>
    <w:p w14:paraId="0786FB19" w14:textId="77777777" w:rsidR="00D526F7" w:rsidRDefault="00000000">
      <w:pPr>
        <w:pStyle w:val="Heading4"/>
      </w:pPr>
      <w:bookmarkStart w:id="6" w:name="config.py"/>
      <w:bookmarkEnd w:id="5"/>
      <w:r>
        <w:t xml:space="preserve">⚙️ </w:t>
      </w:r>
      <w:r>
        <w:rPr>
          <w:b/>
        </w:rPr>
        <w:t>2. config.py</w:t>
      </w:r>
    </w:p>
    <w:p w14:paraId="605BAE25" w14:textId="77777777" w:rsidR="00D526F7" w:rsidRDefault="00000000">
      <w:pPr>
        <w:pStyle w:val="Compact"/>
        <w:numPr>
          <w:ilvl w:val="0"/>
          <w:numId w:val="10"/>
        </w:numPr>
      </w:pPr>
      <w:r>
        <w:t>Centralized configuration settings (e.g., paths, browser choices, and permissions).</w:t>
      </w:r>
    </w:p>
    <w:p w14:paraId="3834A6E5" w14:textId="77777777" w:rsidR="00D526F7" w:rsidRDefault="00000000">
      <w:pPr>
        <w:pStyle w:val="Compact"/>
        <w:numPr>
          <w:ilvl w:val="0"/>
          <w:numId w:val="10"/>
        </w:numPr>
      </w:pPr>
      <w:r>
        <w:t>Easy to modify and extend.</w:t>
      </w:r>
    </w:p>
    <w:p w14:paraId="56F376C8" w14:textId="77777777" w:rsidR="00D526F7" w:rsidRDefault="005241BD">
      <w:r>
        <w:rPr>
          <w:noProof/>
        </w:rPr>
        <w:pict w14:anchorId="6395ABEF">
          <v:rect id="_x0000_i1031" alt="" style="width:468pt;height:.05pt;mso-width-percent:0;mso-height-percent:0;mso-width-percent:0;mso-height-percent:0" o:hralign="center" o:hrstd="t" o:hr="t"/>
        </w:pict>
      </w:r>
    </w:p>
    <w:p w14:paraId="5520BD75" w14:textId="77777777" w:rsidR="00D526F7" w:rsidRDefault="00000000">
      <w:pPr>
        <w:pStyle w:val="Heading4"/>
      </w:pPr>
      <w:bookmarkStart w:id="7" w:name="datauser_settings.json"/>
      <w:bookmarkEnd w:id="6"/>
      <w:r>
        <w:lastRenderedPageBreak/>
        <w:t xml:space="preserve">💾 </w:t>
      </w:r>
      <w:r>
        <w:rPr>
          <w:b/>
        </w:rPr>
        <w:t>3. data/user_settings.json</w:t>
      </w:r>
    </w:p>
    <w:p w14:paraId="6411136F" w14:textId="77777777" w:rsidR="00D526F7" w:rsidRDefault="00000000">
      <w:pPr>
        <w:pStyle w:val="Compact"/>
        <w:numPr>
          <w:ilvl w:val="0"/>
          <w:numId w:val="11"/>
        </w:numPr>
      </w:pPr>
      <w:r>
        <w:t xml:space="preserve">Stores </w:t>
      </w:r>
      <w:r>
        <w:rPr>
          <w:b/>
          <w:bCs/>
        </w:rPr>
        <w:t>user preferences</w:t>
      </w:r>
      <w:r>
        <w:t xml:space="preserve"> and saved coordinates:</w:t>
      </w:r>
    </w:p>
    <w:p w14:paraId="7E2372AC" w14:textId="77777777" w:rsidR="00D526F7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brows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hr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erification_co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DecValTok"/>
        </w:rPr>
        <w:t>100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yping_co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DecValTok"/>
        </w:rPr>
        <w:t>500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00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700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0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30F31929" w14:textId="77777777" w:rsidR="00D526F7" w:rsidRDefault="005241BD">
      <w:r>
        <w:rPr>
          <w:noProof/>
        </w:rPr>
        <w:pict w14:anchorId="7B33E085">
          <v:rect id="_x0000_i1030" alt="" style="width:468pt;height:.05pt;mso-width-percent:0;mso-height-percent:0;mso-width-percent:0;mso-height-percent:0" o:hralign="center" o:hrstd="t" o:hr="t"/>
        </w:pict>
      </w:r>
    </w:p>
    <w:p w14:paraId="79190A4A" w14:textId="77777777" w:rsidR="00D526F7" w:rsidRDefault="00000000">
      <w:pPr>
        <w:pStyle w:val="Heading4"/>
      </w:pPr>
      <w:bookmarkStart w:id="8" w:name="ui-components-ui"/>
      <w:bookmarkEnd w:id="7"/>
      <w:r>
        <w:t xml:space="preserve">🎯 </w:t>
      </w:r>
      <w:r>
        <w:rPr>
          <w:b/>
        </w:rPr>
        <w:t>4. UI Components (</w:t>
      </w:r>
      <w:r>
        <w:rPr>
          <w:rStyle w:val="VerbatimChar"/>
          <w:b/>
        </w:rPr>
        <w:t>ui/</w:t>
      </w:r>
      <w:r>
        <w:rPr>
          <w:b/>
        </w:rPr>
        <w:t>)</w:t>
      </w:r>
    </w:p>
    <w:p w14:paraId="50ACB543" w14:textId="77777777" w:rsidR="00D526F7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app_window.py:</w:t>
      </w:r>
      <w:r>
        <w:t xml:space="preserve"> Main GUI window using </w:t>
      </w:r>
      <w:r>
        <w:rPr>
          <w:rStyle w:val="VerbatimChar"/>
        </w:rPr>
        <w:t>Tkinter</w:t>
      </w:r>
      <w:r>
        <w:t xml:space="preserve"> or </w:t>
      </w:r>
      <w:r>
        <w:rPr>
          <w:rStyle w:val="VerbatimChar"/>
        </w:rPr>
        <w:t>PyQt5</w:t>
      </w:r>
      <w:r>
        <w:t>.</w:t>
      </w:r>
    </w:p>
    <w:p w14:paraId="0CB2B943" w14:textId="77777777" w:rsidR="00D526F7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browser_selector.py:</w:t>
      </w:r>
      <w:r>
        <w:t xml:space="preserve"> Dropdown selection for available browsers.</w:t>
      </w:r>
    </w:p>
    <w:p w14:paraId="3F7A04B9" w14:textId="77777777" w:rsidR="00D526F7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coordinate_selector.py:</w:t>
      </w:r>
      <w:r>
        <w:t xml:space="preserve"> Allows users to select screen coordinates with mouse clicks.</w:t>
      </w:r>
    </w:p>
    <w:p w14:paraId="47140EB0" w14:textId="77777777" w:rsidR="00D526F7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task_selector.py:</w:t>
      </w:r>
      <w:r>
        <w:t xml:space="preserve"> Menu for selecting between timed writing or lesson completion.</w:t>
      </w:r>
    </w:p>
    <w:p w14:paraId="67845BD6" w14:textId="77777777" w:rsidR="00D526F7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notification.py:</w:t>
      </w:r>
      <w:r>
        <w:t xml:space="preserve"> Displays status messages and errors to the user.</w:t>
      </w:r>
    </w:p>
    <w:p w14:paraId="5BC42224" w14:textId="77777777" w:rsidR="00D526F7" w:rsidRDefault="005241BD">
      <w:r>
        <w:rPr>
          <w:noProof/>
        </w:rPr>
        <w:pict w14:anchorId="003E64CF">
          <v:rect id="_x0000_i1029" alt="" style="width:468pt;height:.05pt;mso-width-percent:0;mso-height-percent:0;mso-width-percent:0;mso-height-percent:0" o:hralign="center" o:hrstd="t" o:hr="t"/>
        </w:pict>
      </w:r>
    </w:p>
    <w:p w14:paraId="0E5EB385" w14:textId="77777777" w:rsidR="00D526F7" w:rsidRDefault="00000000">
      <w:pPr>
        <w:pStyle w:val="Heading4"/>
      </w:pPr>
      <w:bookmarkStart w:id="9" w:name="core-functionality-core"/>
      <w:bookmarkEnd w:id="8"/>
      <w:r>
        <w:t xml:space="preserve">🔥 </w:t>
      </w:r>
      <w:r>
        <w:rPr>
          <w:b/>
        </w:rPr>
        <w:t>5. Core Functionality (</w:t>
      </w:r>
      <w:r>
        <w:rPr>
          <w:rStyle w:val="VerbatimChar"/>
          <w:b/>
        </w:rPr>
        <w:t>core/</w:t>
      </w:r>
      <w:r>
        <w:rPr>
          <w:b/>
        </w:rPr>
        <w:t>)</w:t>
      </w:r>
    </w:p>
    <w:p w14:paraId="6219B321" w14:textId="77777777" w:rsidR="00D526F7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screen_capture.py:</w:t>
      </w:r>
    </w:p>
    <w:p w14:paraId="0EF9F393" w14:textId="77777777" w:rsidR="00D526F7" w:rsidRDefault="00000000">
      <w:pPr>
        <w:pStyle w:val="Compact"/>
        <w:numPr>
          <w:ilvl w:val="1"/>
          <w:numId w:val="14"/>
        </w:numPr>
      </w:pPr>
      <w:r>
        <w:t xml:space="preserve">Uses </w:t>
      </w:r>
      <w:r>
        <w:rPr>
          <w:rStyle w:val="VerbatimChar"/>
        </w:rPr>
        <w:t>Pillow</w:t>
      </w:r>
      <w:r>
        <w:t xml:space="preserve"> and </w:t>
      </w:r>
      <w:r>
        <w:rPr>
          <w:rStyle w:val="VerbatimChar"/>
        </w:rPr>
        <w:t>PyAutoGUI</w:t>
      </w:r>
      <w:r>
        <w:t xml:space="preserve"> to capture screenshots of selected areas.</w:t>
      </w:r>
    </w:p>
    <w:p w14:paraId="2602082D" w14:textId="77777777" w:rsidR="00D526F7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browser_controller.py:</w:t>
      </w:r>
    </w:p>
    <w:p w14:paraId="37005B8C" w14:textId="77777777" w:rsidR="00D526F7" w:rsidRDefault="00000000">
      <w:pPr>
        <w:pStyle w:val="Compact"/>
        <w:numPr>
          <w:ilvl w:val="1"/>
          <w:numId w:val="15"/>
        </w:numPr>
      </w:pPr>
      <w:r>
        <w:t xml:space="preserve">Automates browser operations using </w:t>
      </w:r>
      <w:r>
        <w:rPr>
          <w:rStyle w:val="VerbatimChar"/>
        </w:rPr>
        <w:t>selenium</w:t>
      </w:r>
      <w:r>
        <w:t xml:space="preserve"> or </w:t>
      </w:r>
      <w:r>
        <w:rPr>
          <w:rStyle w:val="VerbatimChar"/>
        </w:rPr>
        <w:t>pyppeteer</w:t>
      </w:r>
      <w:r>
        <w:t>.</w:t>
      </w:r>
    </w:p>
    <w:p w14:paraId="23C4E25A" w14:textId="77777777" w:rsidR="00D526F7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text_recognition.py:</w:t>
      </w:r>
    </w:p>
    <w:p w14:paraId="532C5E07" w14:textId="77777777" w:rsidR="00D526F7" w:rsidRDefault="00000000">
      <w:pPr>
        <w:pStyle w:val="Compact"/>
        <w:numPr>
          <w:ilvl w:val="1"/>
          <w:numId w:val="16"/>
        </w:numPr>
      </w:pPr>
      <w:r>
        <w:t xml:space="preserve">Uses </w:t>
      </w:r>
      <w:r>
        <w:rPr>
          <w:rStyle w:val="VerbatimChar"/>
        </w:rPr>
        <w:t>pytesseract</w:t>
      </w:r>
      <w:r>
        <w:t xml:space="preserve"> for OCR-based text recognition.</w:t>
      </w:r>
    </w:p>
    <w:p w14:paraId="68200962" w14:textId="77777777" w:rsidR="00D526F7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typing_controller.py:</w:t>
      </w:r>
    </w:p>
    <w:p w14:paraId="3014E273" w14:textId="77777777" w:rsidR="00D526F7" w:rsidRDefault="00000000">
      <w:pPr>
        <w:pStyle w:val="Compact"/>
        <w:numPr>
          <w:ilvl w:val="1"/>
          <w:numId w:val="17"/>
        </w:numPr>
      </w:pPr>
      <w:r>
        <w:t xml:space="preserve">Automates typing using </w:t>
      </w:r>
      <w:r>
        <w:rPr>
          <w:rStyle w:val="VerbatimChar"/>
        </w:rPr>
        <w:t>pyautogui</w:t>
      </w:r>
      <w:r>
        <w:t xml:space="preserve"> or </w:t>
      </w:r>
      <w:r>
        <w:rPr>
          <w:rStyle w:val="VerbatimChar"/>
        </w:rPr>
        <w:t>pynput</w:t>
      </w:r>
      <w:r>
        <w:t>.</w:t>
      </w:r>
    </w:p>
    <w:p w14:paraId="2C401432" w14:textId="77777777" w:rsidR="00D526F7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lesson_manager.py:</w:t>
      </w:r>
    </w:p>
    <w:p w14:paraId="31538168" w14:textId="77777777" w:rsidR="00D526F7" w:rsidRDefault="00000000">
      <w:pPr>
        <w:pStyle w:val="Compact"/>
        <w:numPr>
          <w:ilvl w:val="1"/>
          <w:numId w:val="18"/>
        </w:numPr>
      </w:pPr>
      <w:r>
        <w:t>Handles lesson navigation and completion tracking.</w:t>
      </w:r>
    </w:p>
    <w:p w14:paraId="6B9831F2" w14:textId="77777777" w:rsidR="00D526F7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timed_writing.py:</w:t>
      </w:r>
    </w:p>
    <w:p w14:paraId="48C0EF79" w14:textId="77777777" w:rsidR="00D526F7" w:rsidRDefault="00000000">
      <w:pPr>
        <w:pStyle w:val="Compact"/>
        <w:numPr>
          <w:ilvl w:val="1"/>
          <w:numId w:val="19"/>
        </w:numPr>
      </w:pPr>
      <w:r>
        <w:t>Manages timed typing sessions with a countdown timer.</w:t>
      </w:r>
    </w:p>
    <w:p w14:paraId="2CAFD7A4" w14:textId="77777777" w:rsidR="00D526F7" w:rsidRDefault="005241BD">
      <w:r>
        <w:rPr>
          <w:noProof/>
        </w:rPr>
        <w:pict w14:anchorId="568D5EF9">
          <v:rect id="_x0000_i1028" alt="" style="width:468pt;height:.05pt;mso-width-percent:0;mso-height-percent:0;mso-width-percent:0;mso-height-percent:0" o:hralign="center" o:hrstd="t" o:hr="t"/>
        </w:pict>
      </w:r>
    </w:p>
    <w:p w14:paraId="70F06A85" w14:textId="77777777" w:rsidR="00D526F7" w:rsidRDefault="00000000">
      <w:pPr>
        <w:pStyle w:val="Heading4"/>
      </w:pPr>
      <w:bookmarkStart w:id="10" w:name="utilities-utils"/>
      <w:bookmarkEnd w:id="9"/>
      <w:r>
        <w:t xml:space="preserve">🛠️ </w:t>
      </w:r>
      <w:r>
        <w:rPr>
          <w:b/>
        </w:rPr>
        <w:t>6. Utilities (</w:t>
      </w:r>
      <w:r>
        <w:rPr>
          <w:rStyle w:val="VerbatimChar"/>
          <w:b/>
        </w:rPr>
        <w:t>utils/</w:t>
      </w:r>
      <w:r>
        <w:rPr>
          <w:b/>
        </w:rPr>
        <w:t>)</w:t>
      </w:r>
    </w:p>
    <w:p w14:paraId="52335625" w14:textId="77777777" w:rsidR="00D526F7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permission_handler.py:</w:t>
      </w:r>
    </w:p>
    <w:p w14:paraId="167C9D97" w14:textId="77777777" w:rsidR="00D526F7" w:rsidRDefault="00000000">
      <w:pPr>
        <w:pStyle w:val="Compact"/>
        <w:numPr>
          <w:ilvl w:val="1"/>
          <w:numId w:val="21"/>
        </w:numPr>
      </w:pPr>
      <w:r>
        <w:t>Manages system permission requests.</w:t>
      </w:r>
    </w:p>
    <w:p w14:paraId="45B65CA8" w14:textId="77777777" w:rsidR="00D526F7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coordinate_manager.py:</w:t>
      </w:r>
    </w:p>
    <w:p w14:paraId="000D78B8" w14:textId="77777777" w:rsidR="00D526F7" w:rsidRDefault="00000000">
      <w:pPr>
        <w:pStyle w:val="Compact"/>
        <w:numPr>
          <w:ilvl w:val="1"/>
          <w:numId w:val="22"/>
        </w:numPr>
      </w:pPr>
      <w:r>
        <w:t xml:space="preserve">Saves and retrieves screen coordinates from </w:t>
      </w:r>
      <w:r>
        <w:rPr>
          <w:rStyle w:val="VerbatimChar"/>
        </w:rPr>
        <w:t>user_settings.json</w:t>
      </w:r>
      <w:r>
        <w:t>.</w:t>
      </w:r>
    </w:p>
    <w:p w14:paraId="1FDCDC99" w14:textId="77777777" w:rsidR="00D526F7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logger.py:</w:t>
      </w:r>
    </w:p>
    <w:p w14:paraId="7707A46F" w14:textId="77777777" w:rsidR="00D526F7" w:rsidRDefault="00000000">
      <w:pPr>
        <w:pStyle w:val="Compact"/>
        <w:numPr>
          <w:ilvl w:val="1"/>
          <w:numId w:val="23"/>
        </w:numPr>
      </w:pPr>
      <w:r>
        <w:t>Provides logging functionality for debugging and monitoring.</w:t>
      </w:r>
    </w:p>
    <w:p w14:paraId="7B3C2F68" w14:textId="77777777" w:rsidR="00D526F7" w:rsidRDefault="005241BD">
      <w:r>
        <w:rPr>
          <w:noProof/>
        </w:rPr>
        <w:pict w14:anchorId="66B56577">
          <v:rect id="_x0000_i1027" alt="" style="width:468pt;height:.05pt;mso-width-percent:0;mso-height-percent:0;mso-width-percent:0;mso-height-percent:0" o:hralign="center" o:hrstd="t" o:hr="t"/>
        </w:pict>
      </w:r>
    </w:p>
    <w:p w14:paraId="4EF39700" w14:textId="77777777" w:rsidR="00D526F7" w:rsidRDefault="00000000">
      <w:pPr>
        <w:pStyle w:val="Heading3"/>
      </w:pPr>
      <w:bookmarkStart w:id="11" w:name="tech-stack"/>
      <w:bookmarkEnd w:id="4"/>
      <w:bookmarkEnd w:id="10"/>
      <w:r>
        <w:lastRenderedPageBreak/>
        <w:t>🔧 Tech Stack</w:t>
      </w:r>
    </w:p>
    <w:p w14:paraId="71F4BC54" w14:textId="77777777" w:rsidR="00D526F7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Language:</w:t>
      </w:r>
      <w:r>
        <w:t xml:space="preserve"> Python</w:t>
      </w:r>
    </w:p>
    <w:p w14:paraId="54E9E0D8" w14:textId="77777777" w:rsidR="00D526F7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GUI:</w:t>
      </w:r>
      <w:r>
        <w:t xml:space="preserve"> </w:t>
      </w:r>
      <w:r>
        <w:rPr>
          <w:rStyle w:val="VerbatimChar"/>
        </w:rPr>
        <w:t>Tkinter</w:t>
      </w:r>
      <w:r>
        <w:t xml:space="preserve"> or </w:t>
      </w:r>
      <w:r>
        <w:rPr>
          <w:rStyle w:val="VerbatimChar"/>
        </w:rPr>
        <w:t>PyQt5</w:t>
      </w:r>
    </w:p>
    <w:p w14:paraId="2B63A1C0" w14:textId="77777777" w:rsidR="00D526F7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OCR:</w:t>
      </w:r>
      <w:r>
        <w:t xml:space="preserve"> </w:t>
      </w:r>
      <w:r>
        <w:rPr>
          <w:rStyle w:val="VerbatimChar"/>
        </w:rPr>
        <w:t>pytesseract</w:t>
      </w:r>
    </w:p>
    <w:p w14:paraId="28411014" w14:textId="77777777" w:rsidR="00D526F7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Automation:</w:t>
      </w:r>
      <w:r>
        <w:t xml:space="preserve"> </w:t>
      </w:r>
      <w:r>
        <w:rPr>
          <w:rStyle w:val="VerbatimChar"/>
        </w:rPr>
        <w:t>pyautogui</w:t>
      </w:r>
      <w:r>
        <w:t xml:space="preserve">, </w:t>
      </w:r>
      <w:r>
        <w:rPr>
          <w:rStyle w:val="VerbatimChar"/>
        </w:rPr>
        <w:t>pynput</w:t>
      </w:r>
      <w:r>
        <w:t xml:space="preserve">, </w:t>
      </w:r>
      <w:r>
        <w:rPr>
          <w:rStyle w:val="VerbatimChar"/>
        </w:rPr>
        <w:t>selenium</w:t>
      </w:r>
    </w:p>
    <w:p w14:paraId="6312941F" w14:textId="77777777" w:rsidR="00D526F7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Data storage:</w:t>
      </w:r>
      <w:r>
        <w:t xml:space="preserve"> JSON for configuration and coordinate management</w:t>
      </w:r>
    </w:p>
    <w:p w14:paraId="5AC966B1" w14:textId="77777777" w:rsidR="00D526F7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Logging:</w:t>
      </w:r>
      <w:r>
        <w:t xml:space="preserve"> </w:t>
      </w:r>
      <w:r>
        <w:rPr>
          <w:rStyle w:val="VerbatimChar"/>
        </w:rPr>
        <w:t>logging</w:t>
      </w:r>
      <w:r>
        <w:t xml:space="preserve"> module</w:t>
      </w:r>
    </w:p>
    <w:p w14:paraId="7B7570AF" w14:textId="77777777" w:rsidR="00D526F7" w:rsidRDefault="005241BD">
      <w:r>
        <w:rPr>
          <w:noProof/>
        </w:rPr>
        <w:pict w14:anchorId="71683EF6">
          <v:rect id="_x0000_i1026" alt="" style="width:468pt;height:.05pt;mso-width-percent:0;mso-height-percent:0;mso-width-percent:0;mso-height-percent:0" o:hralign="center" o:hrstd="t" o:hr="t"/>
        </w:pict>
      </w:r>
    </w:p>
    <w:p w14:paraId="6370E85A" w14:textId="77777777" w:rsidR="00D526F7" w:rsidRDefault="00000000">
      <w:pPr>
        <w:pStyle w:val="Heading3"/>
      </w:pPr>
      <w:bookmarkStart w:id="12" w:name="next-steps"/>
      <w:bookmarkEnd w:id="11"/>
      <w:r>
        <w:t>✅ Next Steps</w:t>
      </w:r>
    </w:p>
    <w:p w14:paraId="7D8EAB6B" w14:textId="77777777" w:rsidR="00D526F7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Environment Setup:</w:t>
      </w:r>
      <w:r>
        <w:t xml:space="preserve"> Install required libraries and dependencies.</w:t>
      </w:r>
    </w:p>
    <w:p w14:paraId="65532932" w14:textId="77777777" w:rsidR="00D526F7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Build UI:</w:t>
      </w:r>
      <w:r>
        <w:t xml:space="preserve"> Create the GUI for browser selection, coordinate capture, and task selection.</w:t>
      </w:r>
    </w:p>
    <w:p w14:paraId="426050A2" w14:textId="77777777" w:rsidR="00D526F7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Implement Core Modules:</w:t>
      </w:r>
    </w:p>
    <w:p w14:paraId="04023F28" w14:textId="77777777" w:rsidR="00D526F7" w:rsidRDefault="00000000">
      <w:pPr>
        <w:pStyle w:val="Compact"/>
        <w:numPr>
          <w:ilvl w:val="1"/>
          <w:numId w:val="26"/>
        </w:numPr>
      </w:pPr>
      <w:r>
        <w:t>Screen capturing, OCR, and typing automation.</w:t>
      </w:r>
    </w:p>
    <w:p w14:paraId="653D8F03" w14:textId="77777777" w:rsidR="00D526F7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Integrate Logging and Config:</w:t>
      </w:r>
    </w:p>
    <w:p w14:paraId="05A449C0" w14:textId="77777777" w:rsidR="00D526F7" w:rsidRDefault="00000000">
      <w:pPr>
        <w:pStyle w:val="Compact"/>
        <w:numPr>
          <w:ilvl w:val="1"/>
          <w:numId w:val="27"/>
        </w:numPr>
      </w:pPr>
      <w:r>
        <w:t>Add logging and user settings handling.</w:t>
      </w:r>
    </w:p>
    <w:p w14:paraId="0AADEE32" w14:textId="77777777" w:rsidR="00D526F7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Test and Optimize:</w:t>
      </w:r>
    </w:p>
    <w:p w14:paraId="4D97A46B" w14:textId="77777777" w:rsidR="00D526F7" w:rsidRDefault="00000000">
      <w:pPr>
        <w:pStyle w:val="Compact"/>
        <w:numPr>
          <w:ilvl w:val="1"/>
          <w:numId w:val="28"/>
        </w:numPr>
      </w:pPr>
      <w:r>
        <w:t>Validate OCR accuracy and typing precision.</w:t>
      </w:r>
    </w:p>
    <w:p w14:paraId="4D8B75CF" w14:textId="77777777" w:rsidR="00D526F7" w:rsidRDefault="005241BD">
      <w:r>
        <w:rPr>
          <w:noProof/>
        </w:rPr>
        <w:pict w14:anchorId="25F7666D">
          <v:rect id="_x0000_i1025" alt="" style="width:468pt;height:.05pt;mso-width-percent:0;mso-height-percent:0;mso-width-percent:0;mso-height-percent:0" o:hralign="center" o:hrstd="t" o:hr="t"/>
        </w:pict>
      </w:r>
      <w:bookmarkEnd w:id="12"/>
    </w:p>
    <w:sectPr w:rsidR="00D526F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051E8A" w14:textId="77777777" w:rsidR="005241BD" w:rsidRDefault="005241BD">
      <w:pPr>
        <w:spacing w:after="0"/>
      </w:pPr>
      <w:r>
        <w:separator/>
      </w:r>
    </w:p>
  </w:endnote>
  <w:endnote w:type="continuationSeparator" w:id="0">
    <w:p w14:paraId="05585DD9" w14:textId="77777777" w:rsidR="005241BD" w:rsidRDefault="005241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72DF29" w14:textId="77777777" w:rsidR="005241BD" w:rsidRDefault="005241BD">
      <w:r>
        <w:separator/>
      </w:r>
    </w:p>
  </w:footnote>
  <w:footnote w:type="continuationSeparator" w:id="0">
    <w:p w14:paraId="549D9D3D" w14:textId="77777777" w:rsidR="005241BD" w:rsidRDefault="005241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FC0F4B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2B64DD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40C2BE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685670943">
    <w:abstractNumId w:val="0"/>
  </w:num>
  <w:num w:numId="2" w16cid:durableId="242595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81673148">
    <w:abstractNumId w:val="1"/>
  </w:num>
  <w:num w:numId="4" w16cid:durableId="744961127">
    <w:abstractNumId w:val="1"/>
  </w:num>
  <w:num w:numId="5" w16cid:durableId="1451242756">
    <w:abstractNumId w:val="1"/>
  </w:num>
  <w:num w:numId="6" w16cid:durableId="1318263267">
    <w:abstractNumId w:val="1"/>
  </w:num>
  <w:num w:numId="7" w16cid:durableId="1536768706">
    <w:abstractNumId w:val="1"/>
  </w:num>
  <w:num w:numId="8" w16cid:durableId="193731214">
    <w:abstractNumId w:val="1"/>
  </w:num>
  <w:num w:numId="9" w16cid:durableId="1363288379">
    <w:abstractNumId w:val="1"/>
  </w:num>
  <w:num w:numId="10" w16cid:durableId="606233460">
    <w:abstractNumId w:val="1"/>
  </w:num>
  <w:num w:numId="11" w16cid:durableId="1961063954">
    <w:abstractNumId w:val="1"/>
  </w:num>
  <w:num w:numId="12" w16cid:durableId="1866676280">
    <w:abstractNumId w:val="1"/>
  </w:num>
  <w:num w:numId="13" w16cid:durableId="1774855704">
    <w:abstractNumId w:val="1"/>
  </w:num>
  <w:num w:numId="14" w16cid:durableId="1236165828">
    <w:abstractNumId w:val="1"/>
  </w:num>
  <w:num w:numId="15" w16cid:durableId="972294808">
    <w:abstractNumId w:val="1"/>
  </w:num>
  <w:num w:numId="16" w16cid:durableId="338889850">
    <w:abstractNumId w:val="1"/>
  </w:num>
  <w:num w:numId="17" w16cid:durableId="1458642879">
    <w:abstractNumId w:val="1"/>
  </w:num>
  <w:num w:numId="18" w16cid:durableId="243993346">
    <w:abstractNumId w:val="1"/>
  </w:num>
  <w:num w:numId="19" w16cid:durableId="1237131230">
    <w:abstractNumId w:val="1"/>
  </w:num>
  <w:num w:numId="20" w16cid:durableId="1612395348">
    <w:abstractNumId w:val="1"/>
  </w:num>
  <w:num w:numId="21" w16cid:durableId="1081030198">
    <w:abstractNumId w:val="1"/>
  </w:num>
  <w:num w:numId="22" w16cid:durableId="75633502">
    <w:abstractNumId w:val="1"/>
  </w:num>
  <w:num w:numId="23" w16cid:durableId="187378389">
    <w:abstractNumId w:val="1"/>
  </w:num>
  <w:num w:numId="24" w16cid:durableId="1922130476">
    <w:abstractNumId w:val="1"/>
  </w:num>
  <w:num w:numId="25" w16cid:durableId="14057609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812719791">
    <w:abstractNumId w:val="1"/>
  </w:num>
  <w:num w:numId="27" w16cid:durableId="642656596">
    <w:abstractNumId w:val="1"/>
  </w:num>
  <w:num w:numId="28" w16cid:durableId="18968205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2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526F7"/>
    <w:rsid w:val="005241BD"/>
    <w:rsid w:val="00D526F7"/>
    <w:rsid w:val="00EC670E"/>
    <w:rsid w:val="00F1223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59451"/>
  <w15:docId w15:val="{9B473055-ED6E-D141-9D51-A89A78721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761</Words>
  <Characters>4344</Characters>
  <Application>Microsoft Office Word</Application>
  <DocSecurity>0</DocSecurity>
  <Lines>36</Lines>
  <Paragraphs>10</Paragraphs>
  <ScaleCrop>false</ScaleCrop>
  <Company/>
  <LinksUpToDate>false</LinksUpToDate>
  <CharactersWithSpaces>5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rju Tetarwal</cp:lastModifiedBy>
  <cp:revision>2</cp:revision>
  <cp:lastPrinted>2025-03-18T05:53:00Z</cp:lastPrinted>
  <dcterms:created xsi:type="dcterms:W3CDTF">2025-03-18T05:52:00Z</dcterms:created>
  <dcterms:modified xsi:type="dcterms:W3CDTF">2025-03-18T05:53:00Z</dcterms:modified>
</cp:coreProperties>
</file>